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64B" w:rsidRPr="00460AE7" w:rsidRDefault="0014664B" w:rsidP="0014664B">
      <w:pPr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Times New Roman"/>
          <w:b/>
          <w:sz w:val="10"/>
          <w:szCs w:val="25"/>
        </w:rPr>
      </w:pPr>
    </w:p>
    <w:tbl>
      <w:tblPr>
        <w:tblStyle w:val="TableGrid"/>
        <w:tblW w:w="10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67"/>
        <w:gridCol w:w="2413"/>
      </w:tblGrid>
      <w:tr w:rsidR="00A14351" w:rsidTr="00E34F82">
        <w:trPr>
          <w:trHeight w:val="1170"/>
        </w:trPr>
        <w:tc>
          <w:tcPr>
            <w:tcW w:w="8067" w:type="dxa"/>
          </w:tcPr>
          <w:p w:rsidR="00A14351" w:rsidRDefault="00E34F82" w:rsidP="00844170">
            <w:pPr>
              <w:autoSpaceDE w:val="0"/>
              <w:autoSpaceDN w:val="0"/>
              <w:adjustRightInd w:val="0"/>
              <w:ind w:right="-270"/>
              <w:rPr>
                <w:rFonts w:ascii="Times New Roman" w:hAnsi="Times New Roman" w:cs="Times New Roman"/>
                <w:sz w:val="25"/>
                <w:szCs w:val="25"/>
              </w:rPr>
            </w:pPr>
            <w:r>
              <w:rPr>
                <w:rFonts w:ascii="Helvetica" w:hAnsi="Helvetica" w:cs="Times New Roman"/>
                <w:b/>
                <w:sz w:val="28"/>
                <w:szCs w:val="25"/>
              </w:rPr>
              <w:t xml:space="preserve">                           </w:t>
            </w:r>
            <w:r w:rsidR="00844170" w:rsidRPr="007F593B">
              <w:rPr>
                <w:rFonts w:ascii="Helvetica" w:hAnsi="Helvetica" w:cs="Times New Roman"/>
                <w:b/>
                <w:sz w:val="28"/>
                <w:szCs w:val="25"/>
              </w:rPr>
              <w:t>Medical Release Form / Permission to Treat</w:t>
            </w:r>
            <w:r w:rsidR="000802F6">
              <w:rPr>
                <w:rFonts w:ascii="Times New Roman" w:hAnsi="Times New Roman" w:cs="Times New Roman"/>
                <w:sz w:val="25"/>
                <w:szCs w:val="25"/>
              </w:rPr>
              <w:t xml:space="preserve">                              </w:t>
            </w:r>
          </w:p>
        </w:tc>
        <w:tc>
          <w:tcPr>
            <w:tcW w:w="2413" w:type="dxa"/>
          </w:tcPr>
          <w:p w:rsidR="007F593B" w:rsidRPr="000802F6" w:rsidRDefault="00A14351" w:rsidP="007F593B">
            <w:pPr>
              <w:autoSpaceDE w:val="0"/>
              <w:autoSpaceDN w:val="0"/>
              <w:adjustRightInd w:val="0"/>
              <w:ind w:right="-270"/>
              <w:rPr>
                <w:rFonts w:ascii="Times New Roman" w:hAnsi="Times New Roman" w:cs="Times New Roman"/>
                <w:sz w:val="16"/>
                <w:szCs w:val="25"/>
              </w:rPr>
            </w:pPr>
            <w:r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="00E34F82">
              <w:rPr>
                <w:rFonts w:ascii="Times New Roman" w:hAnsi="Times New Roman" w:cs="Times New Roman"/>
                <w:noProof/>
                <w:sz w:val="25"/>
                <w:szCs w:val="25"/>
              </w:rPr>
              <w:drawing>
                <wp:inline distT="0" distB="0" distL="0" distR="0">
                  <wp:extent cx="1238250" cy="763404"/>
                  <wp:effectExtent l="19050" t="0" r="0" b="0"/>
                  <wp:docPr id="11" name="Picture 0" descr="LOGO_white_FINAL cropp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white_FINAL cropped.jpg"/>
                          <pic:cNvPicPr/>
                        </pic:nvPicPr>
                        <pic:blipFill>
                          <a:blip r:embed="rId7" cstate="print">
                            <a:grayscl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763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5"/>
                <w:szCs w:val="25"/>
              </w:rPr>
              <w:t xml:space="preserve">   </w:t>
            </w:r>
          </w:p>
          <w:p w:rsidR="00A14351" w:rsidRDefault="000802F6" w:rsidP="00E34F82">
            <w:pPr>
              <w:autoSpaceDE w:val="0"/>
              <w:autoSpaceDN w:val="0"/>
              <w:adjustRightInd w:val="0"/>
              <w:ind w:right="-27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>
              <w:rPr>
                <w:rFonts w:ascii="Times New Roman" w:hAnsi="Times New Roman" w:cs="Times New Roman"/>
                <w:sz w:val="25"/>
                <w:szCs w:val="25"/>
              </w:rPr>
              <w:t xml:space="preserve">  </w:t>
            </w:r>
          </w:p>
        </w:tc>
      </w:tr>
    </w:tbl>
    <w:p w:rsidR="000802F6" w:rsidRPr="00177E52" w:rsidRDefault="000802F6" w:rsidP="000802F6">
      <w:pPr>
        <w:autoSpaceDE w:val="0"/>
        <w:autoSpaceDN w:val="0"/>
        <w:adjustRightInd w:val="0"/>
        <w:spacing w:after="0" w:line="240" w:lineRule="auto"/>
        <w:ind w:right="90"/>
        <w:jc w:val="right"/>
        <w:rPr>
          <w:rFonts w:ascii="Helvetica" w:hAnsi="Helvetica" w:cs="Times New Roman"/>
          <w:sz w:val="21"/>
          <w:szCs w:val="21"/>
        </w:rPr>
      </w:pPr>
      <w:r w:rsidRPr="00177E52">
        <w:rPr>
          <w:rFonts w:ascii="Helvetica" w:hAnsi="Helvetica" w:cs="Times New Roman"/>
          <w:sz w:val="6"/>
          <w:szCs w:val="21"/>
        </w:rPr>
        <w:br/>
      </w:r>
      <w:r w:rsidR="00A14351" w:rsidRPr="00177E52">
        <w:rPr>
          <w:rFonts w:ascii="Helvetica" w:hAnsi="Helvetica" w:cs="Times New Roman"/>
          <w:sz w:val="21"/>
          <w:szCs w:val="21"/>
        </w:rPr>
        <w:t>Firs</w:t>
      </w:r>
      <w:r w:rsidR="007F593B" w:rsidRPr="00177E52">
        <w:rPr>
          <w:rFonts w:ascii="Helvetica" w:hAnsi="Helvetica" w:cs="Times New Roman"/>
          <w:sz w:val="21"/>
          <w:szCs w:val="21"/>
        </w:rPr>
        <w:t>t Baptist Church</w:t>
      </w:r>
      <w:r w:rsidR="007F593B" w:rsidRPr="00177E52">
        <w:rPr>
          <w:rFonts w:ascii="Helvetica" w:hAnsi="Helvetica" w:cs="Times New Roman"/>
          <w:sz w:val="21"/>
          <w:szCs w:val="21"/>
        </w:rPr>
        <w:br/>
        <w:t>510 W Main St.</w:t>
      </w:r>
    </w:p>
    <w:p w:rsidR="00B56D4D" w:rsidRPr="00177E52" w:rsidRDefault="00A14351" w:rsidP="000802F6">
      <w:pPr>
        <w:autoSpaceDE w:val="0"/>
        <w:autoSpaceDN w:val="0"/>
        <w:adjustRightInd w:val="0"/>
        <w:spacing w:after="0" w:line="240" w:lineRule="auto"/>
        <w:ind w:right="90"/>
        <w:jc w:val="right"/>
        <w:rPr>
          <w:rFonts w:ascii="Helvetica" w:hAnsi="Helvetica" w:cs="Times New Roman"/>
          <w:sz w:val="21"/>
          <w:szCs w:val="21"/>
        </w:rPr>
      </w:pPr>
      <w:r w:rsidRPr="00177E52">
        <w:rPr>
          <w:rFonts w:ascii="Helvetica" w:hAnsi="Helvetica" w:cs="Times New Roman"/>
          <w:sz w:val="21"/>
          <w:szCs w:val="21"/>
        </w:rPr>
        <w:t>Knoxville, TN 37902</w:t>
      </w:r>
      <w:r w:rsidRPr="00177E52">
        <w:rPr>
          <w:rFonts w:ascii="Helvetica" w:hAnsi="Helvetica" w:cs="Times New Roman"/>
          <w:sz w:val="21"/>
          <w:szCs w:val="21"/>
        </w:rPr>
        <w:br/>
        <w:t>(865) 546-9661</w:t>
      </w:r>
    </w:p>
    <w:p w:rsidR="0014664B" w:rsidRPr="00460AE7" w:rsidRDefault="0014664B" w:rsidP="00146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8"/>
          <w:szCs w:val="23"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  <w:b/>
        </w:rPr>
        <w:t>Personal Information</w:t>
      </w:r>
      <w:r w:rsidRPr="00CE4723">
        <w:rPr>
          <w:rFonts w:ascii="Times New Roman" w:hAnsi="Times New Roman" w:cs="Times New Roman"/>
        </w:rPr>
        <w:t>:</w:t>
      </w:r>
      <w:r w:rsidR="00E34F82" w:rsidRPr="00E34F82">
        <w:rPr>
          <w:rFonts w:ascii="Times New Roman" w:hAnsi="Times New Roman" w:cs="Times New Roman"/>
          <w:noProof/>
          <w:sz w:val="25"/>
          <w:szCs w:val="25"/>
        </w:rPr>
        <w:t xml:space="preserve"> 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Name: _______________________________________________</w:t>
      </w:r>
      <w:r w:rsidR="00FE75EF">
        <w:rPr>
          <w:rFonts w:ascii="Times New Roman" w:hAnsi="Times New Roman" w:cs="Times New Roman"/>
        </w:rPr>
        <w:t>_______________</w:t>
      </w:r>
      <w:r w:rsidR="004C789D">
        <w:rPr>
          <w:rFonts w:ascii="Times New Roman" w:hAnsi="Times New Roman" w:cs="Times New Roman"/>
        </w:rPr>
        <w:t>________</w:t>
      </w:r>
      <w:r w:rsidR="00FE75EF">
        <w:rPr>
          <w:rFonts w:ascii="Times New Roman" w:hAnsi="Times New Roman" w:cs="Times New Roman"/>
        </w:rPr>
        <w:t xml:space="preserve"> T-Shirt Size</w:t>
      </w:r>
      <w:proofErr w:type="gramStart"/>
      <w:r w:rsidR="00FE75EF">
        <w:rPr>
          <w:rFonts w:ascii="Times New Roman" w:hAnsi="Times New Roman" w:cs="Times New Roman"/>
        </w:rPr>
        <w:t>:_</w:t>
      </w:r>
      <w:proofErr w:type="gramEnd"/>
      <w:r w:rsidR="00FE75EF">
        <w:rPr>
          <w:rFonts w:ascii="Times New Roman" w:hAnsi="Times New Roman" w:cs="Times New Roman"/>
        </w:rPr>
        <w:t>_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SS # (optional): ___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__</w:t>
      </w:r>
      <w:r w:rsidR="004C789D">
        <w:rPr>
          <w:rFonts w:ascii="Times New Roman" w:hAnsi="Times New Roman" w:cs="Times New Roman"/>
        </w:rPr>
        <w:t>_________</w:t>
      </w:r>
      <w:r w:rsidRPr="00CE4723">
        <w:rPr>
          <w:rFonts w:ascii="Times New Roman" w:hAnsi="Times New Roman" w:cs="Times New Roman"/>
        </w:rPr>
        <w:t xml:space="preserve"> DOB: _____/_____/_______ Age</w:t>
      </w:r>
      <w:proofErr w:type="gramStart"/>
      <w:r w:rsidRPr="00CE4723">
        <w:rPr>
          <w:rFonts w:ascii="Times New Roman" w:hAnsi="Times New Roman" w:cs="Times New Roman"/>
        </w:rPr>
        <w:t>:_</w:t>
      </w:r>
      <w:proofErr w:type="gramEnd"/>
      <w:r w:rsidRPr="00CE4723">
        <w:rPr>
          <w:rFonts w:ascii="Times New Roman" w:hAnsi="Times New Roman" w:cs="Times New Roman"/>
        </w:rPr>
        <w:t>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 Gender:___</w:t>
      </w:r>
      <w:r w:rsidR="000802F6" w:rsidRPr="00CE4723">
        <w:rPr>
          <w:rFonts w:ascii="Times New Roman" w:hAnsi="Times New Roman" w:cs="Times New Roman"/>
        </w:rPr>
        <w:t>_</w:t>
      </w:r>
      <w:r w:rsidR="004C789D">
        <w:rPr>
          <w:rFonts w:ascii="Times New Roman" w:hAnsi="Times New Roman" w:cs="Times New Roman"/>
        </w:rPr>
        <w:t>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Address: ___________________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___________________________________</w:t>
      </w:r>
      <w:r w:rsidR="000802F6" w:rsidRPr="00CE4723">
        <w:rPr>
          <w:rFonts w:ascii="Times New Roman" w:hAnsi="Times New Roman" w:cs="Times New Roman"/>
        </w:rPr>
        <w:t>__</w:t>
      </w:r>
      <w:r w:rsidRPr="00CE4723">
        <w:rPr>
          <w:rFonts w:ascii="Times New Roman" w:hAnsi="Times New Roman" w:cs="Times New Roman"/>
        </w:rPr>
        <w:t>____</w:t>
      </w:r>
      <w:r w:rsidR="004C789D">
        <w:rPr>
          <w:rFonts w:ascii="Times New Roman" w:hAnsi="Times New Roman" w:cs="Times New Roman"/>
        </w:rPr>
        <w:t>_____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City: ___________________________________________</w:t>
      </w:r>
      <w:r w:rsidR="004C789D">
        <w:rPr>
          <w:rFonts w:ascii="Times New Roman" w:hAnsi="Times New Roman" w:cs="Times New Roman"/>
        </w:rPr>
        <w:t>________</w:t>
      </w:r>
      <w:r w:rsidRPr="00CE4723">
        <w:rPr>
          <w:rFonts w:ascii="Times New Roman" w:hAnsi="Times New Roman" w:cs="Times New Roman"/>
        </w:rPr>
        <w:t xml:space="preserve"> State: 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 Zip: 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</w:t>
      </w: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  <w:b/>
        </w:rPr>
      </w:pPr>
      <w:r w:rsidRPr="00CE4723">
        <w:rPr>
          <w:rFonts w:ascii="Times New Roman" w:hAnsi="Times New Roman" w:cs="Times New Roman"/>
          <w:b/>
        </w:rPr>
        <w:t>Emergency Contact Information: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 xml:space="preserve">Parent/Guardian: </w:t>
      </w:r>
      <w:r w:rsidR="004C789D">
        <w:rPr>
          <w:rFonts w:ascii="Times New Roman" w:hAnsi="Times New Roman" w:cs="Times New Roman"/>
        </w:rPr>
        <w:t>_______</w:t>
      </w:r>
      <w:r w:rsidRPr="00CE4723">
        <w:rPr>
          <w:rFonts w:ascii="Times New Roman" w:hAnsi="Times New Roman" w:cs="Times New Roman"/>
        </w:rPr>
        <w:t>_______________________________________________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Home Phone: (_____</w:t>
      </w:r>
      <w:proofErr w:type="gramStart"/>
      <w:r w:rsidRPr="00CE4723">
        <w:rPr>
          <w:rFonts w:ascii="Times New Roman" w:hAnsi="Times New Roman" w:cs="Times New Roman"/>
        </w:rPr>
        <w:t>)_</w:t>
      </w:r>
      <w:proofErr w:type="gramEnd"/>
      <w:r w:rsidRPr="00CE4723">
        <w:rPr>
          <w:rFonts w:ascii="Times New Roman" w:hAnsi="Times New Roman" w:cs="Times New Roman"/>
        </w:rPr>
        <w:t>_______________________</w:t>
      </w:r>
      <w:r w:rsidR="004C789D">
        <w:rPr>
          <w:rFonts w:ascii="Times New Roman" w:hAnsi="Times New Roman" w:cs="Times New Roman"/>
        </w:rPr>
        <w:t>____</w:t>
      </w:r>
      <w:r w:rsidRPr="00CE4723">
        <w:rPr>
          <w:rFonts w:ascii="Times New Roman" w:hAnsi="Times New Roman" w:cs="Times New Roman"/>
        </w:rPr>
        <w:t xml:space="preserve"> Work Phone: (_____)____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_____</w:t>
      </w:r>
      <w:r w:rsidR="004C789D">
        <w:rPr>
          <w:rFonts w:ascii="Times New Roman" w:hAnsi="Times New Roman" w:cs="Times New Roman"/>
        </w:rPr>
        <w:t>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Secondary</w:t>
      </w:r>
      <w:r w:rsidR="001E5D98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Contact: ______________________________</w:t>
      </w:r>
      <w:r w:rsidR="004C789D">
        <w:rPr>
          <w:rFonts w:ascii="Times New Roman" w:hAnsi="Times New Roman" w:cs="Times New Roman"/>
        </w:rPr>
        <w:t>____</w:t>
      </w:r>
      <w:r w:rsidRPr="00CE4723">
        <w:rPr>
          <w:rFonts w:ascii="Times New Roman" w:hAnsi="Times New Roman" w:cs="Times New Roman"/>
        </w:rPr>
        <w:t xml:space="preserve"> Relationship: __________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_</w:t>
      </w:r>
      <w:r w:rsidR="004C789D">
        <w:rPr>
          <w:rFonts w:ascii="Times New Roman" w:hAnsi="Times New Roman" w:cs="Times New Roman"/>
        </w:rPr>
        <w:t>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Home Phone: (_____</w:t>
      </w:r>
      <w:proofErr w:type="gramStart"/>
      <w:r w:rsidRPr="00CE4723">
        <w:rPr>
          <w:rFonts w:ascii="Times New Roman" w:hAnsi="Times New Roman" w:cs="Times New Roman"/>
        </w:rPr>
        <w:t>)_</w:t>
      </w:r>
      <w:proofErr w:type="gramEnd"/>
      <w:r w:rsidRPr="00CE4723">
        <w:rPr>
          <w:rFonts w:ascii="Times New Roman" w:hAnsi="Times New Roman" w:cs="Times New Roman"/>
        </w:rPr>
        <w:t>_______________________</w:t>
      </w:r>
      <w:r w:rsidR="004C789D">
        <w:rPr>
          <w:rFonts w:ascii="Times New Roman" w:hAnsi="Times New Roman" w:cs="Times New Roman"/>
        </w:rPr>
        <w:t>___</w:t>
      </w:r>
      <w:r w:rsidRPr="00CE4723">
        <w:rPr>
          <w:rFonts w:ascii="Times New Roman" w:hAnsi="Times New Roman" w:cs="Times New Roman"/>
        </w:rPr>
        <w:t xml:space="preserve"> Work Phone: (_____)___________________</w:t>
      </w:r>
      <w:r w:rsidR="000802F6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</w:t>
      </w:r>
      <w:r w:rsidR="004C789D">
        <w:rPr>
          <w:rFonts w:ascii="Times New Roman" w:hAnsi="Times New Roman" w:cs="Times New Roman"/>
        </w:rPr>
        <w:t>____</w:t>
      </w: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  <w:b/>
        </w:rPr>
        <w:t>Insurance Information</w:t>
      </w:r>
      <w:r w:rsidRPr="00CE4723">
        <w:rPr>
          <w:rFonts w:ascii="Times New Roman" w:hAnsi="Times New Roman" w:cs="Times New Roman"/>
        </w:rPr>
        <w:t>: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*Attach a copy of your insurance card to this form.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Insurance Co.: ____________________</w:t>
      </w:r>
      <w:r w:rsidR="004C789D">
        <w:rPr>
          <w:rFonts w:ascii="Times New Roman" w:hAnsi="Times New Roman" w:cs="Times New Roman"/>
        </w:rPr>
        <w:t>___</w:t>
      </w:r>
      <w:r w:rsidRPr="00CE4723">
        <w:rPr>
          <w:rFonts w:ascii="Times New Roman" w:hAnsi="Times New Roman" w:cs="Times New Roman"/>
        </w:rPr>
        <w:t xml:space="preserve"> Group</w:t>
      </w:r>
      <w:r w:rsidR="00460AE7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#: ______________</w:t>
      </w:r>
      <w:r w:rsidR="004C789D">
        <w:rPr>
          <w:rFonts w:ascii="Times New Roman" w:hAnsi="Times New Roman" w:cs="Times New Roman"/>
        </w:rPr>
        <w:t>___</w:t>
      </w:r>
      <w:r w:rsidRPr="00CE4723">
        <w:rPr>
          <w:rFonts w:ascii="Times New Roman" w:hAnsi="Times New Roman" w:cs="Times New Roman"/>
        </w:rPr>
        <w:t xml:space="preserve"> Policy</w:t>
      </w:r>
      <w:r w:rsidR="00460AE7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#: _____________________</w:t>
      </w:r>
      <w:r w:rsidR="004C789D">
        <w:rPr>
          <w:rFonts w:ascii="Times New Roman" w:hAnsi="Times New Roman" w:cs="Times New Roman"/>
        </w:rPr>
        <w:t>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Cardholder: _____________________________</w:t>
      </w:r>
      <w:r w:rsidR="004C789D">
        <w:rPr>
          <w:rFonts w:ascii="Times New Roman" w:hAnsi="Times New Roman" w:cs="Times New Roman"/>
        </w:rPr>
        <w:t>____</w:t>
      </w:r>
      <w:r w:rsidRPr="00CE4723">
        <w:rPr>
          <w:rFonts w:ascii="Times New Roman" w:hAnsi="Times New Roman" w:cs="Times New Roman"/>
        </w:rPr>
        <w:t xml:space="preserve"> Relationship to Cardholder: ______________________</w:t>
      </w:r>
      <w:r w:rsidR="004C789D">
        <w:rPr>
          <w:rFonts w:ascii="Times New Roman" w:hAnsi="Times New Roman" w:cs="Times New Roman"/>
        </w:rPr>
        <w:t>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Insurance Co. Address: ___________________________________</w:t>
      </w:r>
      <w:r w:rsidR="00255F58" w:rsidRPr="00CE4723">
        <w:rPr>
          <w:rFonts w:ascii="Times New Roman" w:hAnsi="Times New Roman" w:cs="Times New Roman"/>
        </w:rPr>
        <w:t>_</w:t>
      </w:r>
      <w:r w:rsidRPr="00CE4723">
        <w:rPr>
          <w:rFonts w:ascii="Times New Roman" w:hAnsi="Times New Roman" w:cs="Times New Roman"/>
        </w:rPr>
        <w:t>_____________________________</w:t>
      </w:r>
      <w:r w:rsidR="004C789D">
        <w:rPr>
          <w:rFonts w:ascii="Times New Roman" w:hAnsi="Times New Roman" w:cs="Times New Roman"/>
        </w:rPr>
        <w:t>_______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Insurance Co. Phone: (_____</w:t>
      </w:r>
      <w:proofErr w:type="gramStart"/>
      <w:r w:rsidRPr="00CE4723">
        <w:rPr>
          <w:rFonts w:ascii="Times New Roman" w:hAnsi="Times New Roman" w:cs="Times New Roman"/>
        </w:rPr>
        <w:t>)_</w:t>
      </w:r>
      <w:proofErr w:type="gramEnd"/>
      <w:r w:rsidRPr="00CE4723">
        <w:rPr>
          <w:rFonts w:ascii="Times New Roman" w:hAnsi="Times New Roman" w:cs="Times New Roman"/>
        </w:rPr>
        <w:t>____________________</w:t>
      </w:r>
    </w:p>
    <w:p w:rsidR="00FE75EF" w:rsidRDefault="00FE75EF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  <w:b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  <w:b/>
        </w:rPr>
        <w:t>Personal Medical Information</w:t>
      </w:r>
      <w:r w:rsidRPr="00CE4723">
        <w:rPr>
          <w:rFonts w:ascii="Times New Roman" w:hAnsi="Times New Roman" w:cs="Times New Roman"/>
        </w:rPr>
        <w:t>:</w:t>
      </w:r>
    </w:p>
    <w:p w:rsidR="0014664B" w:rsidRPr="00CE4723" w:rsidRDefault="00FE75EF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ysician’</w:t>
      </w:r>
      <w:r w:rsidR="0014664B" w:rsidRPr="00CE4723">
        <w:rPr>
          <w:rFonts w:ascii="Times New Roman" w:hAnsi="Times New Roman" w:cs="Times New Roman"/>
        </w:rPr>
        <w:t>s Name: _______________</w:t>
      </w:r>
      <w:r w:rsidR="000802F6" w:rsidRPr="00CE4723">
        <w:rPr>
          <w:rFonts w:ascii="Times New Roman" w:hAnsi="Times New Roman" w:cs="Times New Roman"/>
        </w:rPr>
        <w:t>_</w:t>
      </w:r>
      <w:r w:rsidR="0014664B" w:rsidRPr="00CE4723">
        <w:rPr>
          <w:rFonts w:ascii="Times New Roman" w:hAnsi="Times New Roman" w:cs="Times New Roman"/>
        </w:rPr>
        <w:t>__________________</w:t>
      </w:r>
      <w:r w:rsidR="004C789D">
        <w:rPr>
          <w:rFonts w:ascii="Times New Roman" w:hAnsi="Times New Roman" w:cs="Times New Roman"/>
        </w:rPr>
        <w:t>______</w:t>
      </w:r>
      <w:r w:rsidR="0014664B" w:rsidRPr="00CE4723">
        <w:rPr>
          <w:rFonts w:ascii="Times New Roman" w:hAnsi="Times New Roman" w:cs="Times New Roman"/>
        </w:rPr>
        <w:t>_ Phone: (_____</w:t>
      </w:r>
      <w:proofErr w:type="gramStart"/>
      <w:r w:rsidR="0014664B" w:rsidRPr="00CE4723">
        <w:rPr>
          <w:rFonts w:ascii="Times New Roman" w:hAnsi="Times New Roman" w:cs="Times New Roman"/>
        </w:rPr>
        <w:t>)_</w:t>
      </w:r>
      <w:proofErr w:type="gramEnd"/>
      <w:r w:rsidR="0014664B" w:rsidRPr="00CE4723">
        <w:rPr>
          <w:rFonts w:ascii="Times New Roman" w:hAnsi="Times New Roman" w:cs="Times New Roman"/>
        </w:rPr>
        <w:t>____________________</w:t>
      </w:r>
      <w:r w:rsidR="004C789D">
        <w:rPr>
          <w:rFonts w:ascii="Times New Roman" w:hAnsi="Times New Roman" w:cs="Times New Roman"/>
        </w:rPr>
        <w:t>__</w:t>
      </w:r>
    </w:p>
    <w:p w:rsidR="0014664B" w:rsidRPr="00CE4723" w:rsidRDefault="0014664B" w:rsidP="00146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Physical Limitations (Asthma, diabetes, allergies, etc.), and/or Special Instructions (Allergic to certain</w:t>
      </w:r>
    </w:p>
    <w:p w:rsidR="0014664B" w:rsidRPr="00CE4723" w:rsidRDefault="0014664B" w:rsidP="00146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 w:rsidRPr="00CE4723">
        <w:rPr>
          <w:rFonts w:ascii="Times New Roman" w:hAnsi="Times New Roman" w:cs="Times New Roman"/>
        </w:rPr>
        <w:t>meds</w:t>
      </w:r>
      <w:proofErr w:type="gramEnd"/>
      <w:r w:rsidRPr="00CE4723">
        <w:rPr>
          <w:rFonts w:ascii="Times New Roman" w:hAnsi="Times New Roman" w:cs="Times New Roman"/>
        </w:rPr>
        <w:t>, rare blood type, wears contact lenses, etc.):</w:t>
      </w:r>
    </w:p>
    <w:p w:rsidR="0014664B" w:rsidRPr="00FE75EF" w:rsidRDefault="0014664B" w:rsidP="00FE75E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</w:t>
      </w:r>
    </w:p>
    <w:p w:rsidR="0014664B" w:rsidRPr="00CE4723" w:rsidRDefault="0014664B" w:rsidP="0014664B">
      <w:pPr>
        <w:autoSpaceDE w:val="0"/>
        <w:autoSpaceDN w:val="0"/>
        <w:adjustRightInd w:val="0"/>
        <w:spacing w:after="0" w:line="25" w:lineRule="atLeast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List ALL medication taken on a regular basis:</w:t>
      </w:r>
    </w:p>
    <w:p w:rsidR="00FE75EF" w:rsidRDefault="0014664B" w:rsidP="00FE75E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______________________________________________________________________</w:t>
      </w:r>
      <w:r w:rsidR="00FE75EF">
        <w:rPr>
          <w:rFonts w:ascii="Times New Roman" w:hAnsi="Times New Roman" w:cs="Times New Roman"/>
        </w:rPr>
        <w:t>______________________</w:t>
      </w:r>
    </w:p>
    <w:p w:rsidR="0014664B" w:rsidRPr="00CE4723" w:rsidRDefault="0014664B" w:rsidP="00FE75E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______________________________________________________________________</w:t>
      </w:r>
      <w:r w:rsidR="00FE75EF">
        <w:rPr>
          <w:rFonts w:ascii="Times New Roman" w:hAnsi="Times New Roman" w:cs="Times New Roman"/>
        </w:rPr>
        <w:t>______________________</w:t>
      </w:r>
    </w:p>
    <w:p w:rsidR="0014664B" w:rsidRPr="00CE4723" w:rsidRDefault="0014664B" w:rsidP="0014664B">
      <w:pPr>
        <w:autoSpaceDE w:val="0"/>
        <w:autoSpaceDN w:val="0"/>
        <w:adjustRightInd w:val="0"/>
        <w:spacing w:after="0" w:line="25" w:lineRule="atLeast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List all operations/serious injuries and dates within the past five (5) years:</w:t>
      </w:r>
    </w:p>
    <w:p w:rsidR="00FE75EF" w:rsidRDefault="0014664B" w:rsidP="00FE75E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______________________________________________________________________</w:t>
      </w:r>
      <w:r w:rsidR="00FE75EF">
        <w:rPr>
          <w:rFonts w:ascii="Times New Roman" w:hAnsi="Times New Roman" w:cs="Times New Roman"/>
        </w:rPr>
        <w:t>______________________</w:t>
      </w:r>
    </w:p>
    <w:p w:rsidR="00FE75EF" w:rsidRPr="00CE4723" w:rsidRDefault="00FE75EF" w:rsidP="00FE75E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:rsidR="0014664B" w:rsidRPr="00CE4723" w:rsidRDefault="0014664B" w:rsidP="00925AC4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lastRenderedPageBreak/>
        <w:t>The Health History is correct so far as I know, and the person herein described has</w:t>
      </w:r>
      <w:r w:rsidR="00925AC4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permission to engage in all prescribed activities except as noted.</w:t>
      </w:r>
    </w:p>
    <w:p w:rsidR="0014664B" w:rsidRPr="00CE4723" w:rsidRDefault="0014664B" w:rsidP="00FE75E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  <w:b/>
        </w:rPr>
        <w:t>Emergency Authorization</w:t>
      </w:r>
      <w:r w:rsidRPr="00CE4723">
        <w:rPr>
          <w:rFonts w:ascii="Times New Roman" w:hAnsi="Times New Roman" w:cs="Times New Roman"/>
        </w:rPr>
        <w:t xml:space="preserve"> - I hereby give permissio</w:t>
      </w:r>
      <w:r w:rsidR="00925AC4">
        <w:rPr>
          <w:rFonts w:ascii="Times New Roman" w:hAnsi="Times New Roman" w:cs="Times New Roman"/>
        </w:rPr>
        <w:t xml:space="preserve">n to medical personnel selected </w:t>
      </w:r>
      <w:r w:rsidRPr="00CE4723">
        <w:rPr>
          <w:rFonts w:ascii="Times New Roman" w:hAnsi="Times New Roman" w:cs="Times New Roman"/>
        </w:rPr>
        <w:t>by the</w:t>
      </w:r>
      <w:r w:rsid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First Baptist Church Knoxville staff to order X-rays, routine tests, and treatment for myself.</w:t>
      </w:r>
      <w:r w:rsidR="00FE75EF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In the event of an emergency and neither my primary contact nor secondary can be reached, I he</w:t>
      </w:r>
      <w:r w:rsidR="00925AC4">
        <w:rPr>
          <w:rFonts w:ascii="Times New Roman" w:hAnsi="Times New Roman" w:cs="Times New Roman"/>
        </w:rPr>
        <w:t xml:space="preserve">reby give </w:t>
      </w:r>
      <w:r w:rsidRPr="00CE4723">
        <w:rPr>
          <w:rFonts w:ascii="Times New Roman" w:hAnsi="Times New Roman" w:cs="Times New Roman"/>
        </w:rPr>
        <w:t>permission to the physician selected by the Authorized Agen</w:t>
      </w:r>
      <w:r w:rsidR="00925AC4">
        <w:rPr>
          <w:rFonts w:ascii="Times New Roman" w:hAnsi="Times New Roman" w:cs="Times New Roman"/>
        </w:rPr>
        <w:t xml:space="preserve">t to hospitalize, secure proper </w:t>
      </w:r>
      <w:r w:rsidRPr="00CE4723">
        <w:rPr>
          <w:rFonts w:ascii="Times New Roman" w:hAnsi="Times New Roman" w:cs="Times New Roman"/>
        </w:rPr>
        <w:t>treatment, order injections</w:t>
      </w:r>
      <w:r w:rsidR="00925AC4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and/or anesthesia and/or surgery to myself as named above.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I further authorize the release of the above medical information to appropriate medical</w:t>
      </w:r>
      <w:r w:rsidR="00925AC4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personnel and/or the health coverage insurance company. In addition, I have, and do hereby, release</w:t>
      </w:r>
      <w:r w:rsidR="00925AC4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the church, its employees or agents from liability associated with participation in a church activity.</w:t>
      </w:r>
    </w:p>
    <w:p w:rsidR="0014664B" w:rsidRPr="00CE4723" w:rsidRDefault="0014664B" w:rsidP="001E5D9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I understand that if I do not have medical insurance, I, as the parent or guardian, will be</w:t>
      </w:r>
      <w:r w:rsidR="001E5D98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responsible for any medical expenses in the event of a sickness and/or injury.</w:t>
      </w:r>
    </w:p>
    <w:p w:rsidR="0014664B" w:rsidRDefault="0014664B" w:rsidP="001E5D9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I understand that there are risks involved in taking place in recreation activities and other</w:t>
      </w:r>
      <w:r w:rsidR="001E5D98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activities related to participation in youth functions.</w:t>
      </w:r>
    </w:p>
    <w:p w:rsidR="00925AC4" w:rsidRDefault="00925AC4" w:rsidP="001E5D9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grant my permission to the foregoing parties to use any photographs, motion pictures, recordings, or any other record of participation in youth functions for any legitimate purpose.</w:t>
      </w:r>
    </w:p>
    <w:p w:rsidR="004C789D" w:rsidRDefault="004C789D" w:rsidP="004C78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Signature of Parent/Guardian ___________________________</w:t>
      </w:r>
      <w:r w:rsidR="004C789D">
        <w:rPr>
          <w:rFonts w:ascii="Times New Roman" w:hAnsi="Times New Roman" w:cs="Times New Roman"/>
        </w:rPr>
        <w:t>________________</w:t>
      </w:r>
      <w:r w:rsidRPr="00CE4723">
        <w:rPr>
          <w:rFonts w:ascii="Times New Roman" w:hAnsi="Times New Roman" w:cs="Times New Roman"/>
        </w:rPr>
        <w:t xml:space="preserve"> Date ____________________</w:t>
      </w:r>
    </w:p>
    <w:p w:rsidR="001E5D98" w:rsidRPr="00CE4723" w:rsidRDefault="001E5D98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</w:rPr>
      </w:pPr>
    </w:p>
    <w:p w:rsidR="0014664B" w:rsidRPr="00CE4723" w:rsidRDefault="0014664B" w:rsidP="0014664B">
      <w:pPr>
        <w:autoSpaceDE w:val="0"/>
        <w:autoSpaceDN w:val="0"/>
        <w:adjustRightInd w:val="0"/>
        <w:spacing w:after="0" w:line="300" w:lineRule="auto"/>
        <w:rPr>
          <w:rFonts w:ascii="Times New Roman" w:hAnsi="Times New Roman" w:cs="Times New Roman"/>
          <w:b/>
        </w:rPr>
      </w:pPr>
      <w:r w:rsidRPr="00CE4723">
        <w:rPr>
          <w:rFonts w:ascii="Times New Roman" w:hAnsi="Times New Roman" w:cs="Times New Roman"/>
          <w:b/>
        </w:rPr>
        <w:t>The following should be completed by the no</w:t>
      </w:r>
      <w:r w:rsidR="007F593B" w:rsidRPr="00CE4723">
        <w:rPr>
          <w:rFonts w:ascii="Times New Roman" w:hAnsi="Times New Roman" w:cs="Times New Roman"/>
          <w:b/>
        </w:rPr>
        <w:t>tary witnessing parent/guardian’</w:t>
      </w:r>
      <w:r w:rsidRPr="00CE4723">
        <w:rPr>
          <w:rFonts w:ascii="Times New Roman" w:hAnsi="Times New Roman" w:cs="Times New Roman"/>
          <w:b/>
        </w:rPr>
        <w:t>s signature.</w:t>
      </w:r>
    </w:p>
    <w:p w:rsidR="00FE75EF" w:rsidRDefault="0014664B" w:rsidP="004C789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The State of _________________________ the County of________________________</w:t>
      </w:r>
    </w:p>
    <w:p w:rsidR="00FE75EF" w:rsidRDefault="0014664B" w:rsidP="00FE75E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Before me, a</w:t>
      </w:r>
      <w:r w:rsidR="00FE75EF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Notary Public, on this day personally appeared ____________________</w:t>
      </w:r>
      <w:r w:rsidR="00BC4B7E">
        <w:rPr>
          <w:rFonts w:ascii="Times New Roman" w:hAnsi="Times New Roman" w:cs="Times New Roman"/>
        </w:rPr>
        <w:t>_________</w:t>
      </w:r>
      <w:r w:rsidRPr="00CE4723">
        <w:rPr>
          <w:rFonts w:ascii="Times New Roman" w:hAnsi="Times New Roman" w:cs="Times New Roman"/>
        </w:rPr>
        <w:t xml:space="preserve"> known to me (or proved to me</w:t>
      </w:r>
      <w:r w:rsidR="001E5D98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on the oath of__________________________________) to be the person whose name is subscribed to</w:t>
      </w:r>
      <w:r w:rsidR="001E5D98" w:rsidRPr="00CE4723">
        <w:rPr>
          <w:rFonts w:ascii="Times New Roman" w:hAnsi="Times New Roman" w:cs="Times New Roman"/>
        </w:rPr>
        <w:t xml:space="preserve"> </w:t>
      </w:r>
      <w:r w:rsidRPr="00CE4723">
        <w:rPr>
          <w:rFonts w:ascii="Times New Roman" w:hAnsi="Times New Roman" w:cs="Times New Roman"/>
        </w:rPr>
        <w:t>the foregoing instrument and acknowledged to me that he executed the same for the purpose and</w:t>
      </w:r>
      <w:r w:rsidR="001E5D98" w:rsidRPr="00CE4723">
        <w:rPr>
          <w:rFonts w:ascii="Times New Roman" w:hAnsi="Times New Roman" w:cs="Times New Roman"/>
        </w:rPr>
        <w:t xml:space="preserve"> </w:t>
      </w:r>
      <w:r w:rsidR="00FE75EF">
        <w:rPr>
          <w:rFonts w:ascii="Times New Roman" w:hAnsi="Times New Roman" w:cs="Times New Roman"/>
        </w:rPr>
        <w:t>consideration therein</w:t>
      </w:r>
      <w:r w:rsidR="001E5D98" w:rsidRPr="00CE4723">
        <w:rPr>
          <w:rFonts w:ascii="Times New Roman" w:hAnsi="Times New Roman" w:cs="Times New Roman"/>
        </w:rPr>
        <w:t xml:space="preserve"> e</w:t>
      </w:r>
      <w:r w:rsidRPr="00CE4723">
        <w:rPr>
          <w:rFonts w:ascii="Times New Roman" w:hAnsi="Times New Roman" w:cs="Times New Roman"/>
        </w:rPr>
        <w:t>xpressed. Given under my hand and the seal of the office this</w:t>
      </w:r>
      <w:r w:rsidR="001E5D98" w:rsidRPr="00CE4723">
        <w:rPr>
          <w:rFonts w:ascii="Times New Roman" w:hAnsi="Times New Roman" w:cs="Times New Roman"/>
        </w:rPr>
        <w:t xml:space="preserve"> </w:t>
      </w:r>
      <w:r w:rsidR="00FE75EF">
        <w:rPr>
          <w:rFonts w:ascii="Times New Roman" w:hAnsi="Times New Roman" w:cs="Times New Roman"/>
        </w:rPr>
        <w:t>____</w:t>
      </w:r>
      <w:r w:rsidR="00BC4B7E">
        <w:rPr>
          <w:rFonts w:ascii="Times New Roman" w:hAnsi="Times New Roman" w:cs="Times New Roman"/>
        </w:rPr>
        <w:t xml:space="preserve">_ </w:t>
      </w:r>
      <w:r w:rsidRPr="00CE4723">
        <w:rPr>
          <w:rFonts w:ascii="Times New Roman" w:hAnsi="Times New Roman" w:cs="Times New Roman"/>
        </w:rPr>
        <w:t>day of</w:t>
      </w:r>
      <w:r w:rsidR="00FE75EF">
        <w:rPr>
          <w:rFonts w:ascii="Times New Roman" w:hAnsi="Times New Roman" w:cs="Times New Roman"/>
        </w:rPr>
        <w:t>____________, A.D.____</w:t>
      </w:r>
      <w:r w:rsidR="00BC4B7E">
        <w:rPr>
          <w:rFonts w:ascii="Times New Roman" w:hAnsi="Times New Roman" w:cs="Times New Roman"/>
        </w:rPr>
        <w:t>____</w:t>
      </w:r>
      <w:r w:rsidRPr="00CE4723">
        <w:rPr>
          <w:rFonts w:ascii="Times New Roman" w:hAnsi="Times New Roman" w:cs="Times New Roman"/>
        </w:rPr>
        <w:t>.</w:t>
      </w:r>
    </w:p>
    <w:p w:rsidR="0014664B" w:rsidRPr="00CE4723" w:rsidRDefault="0014664B" w:rsidP="00FE75EF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Notary Public, Signature _______________________</w:t>
      </w:r>
      <w:r w:rsidR="00460AE7" w:rsidRPr="00CE4723">
        <w:rPr>
          <w:rFonts w:ascii="Times New Roman" w:hAnsi="Times New Roman" w:cs="Times New Roman"/>
        </w:rPr>
        <w:t>____</w:t>
      </w:r>
      <w:r w:rsidRPr="00CE4723">
        <w:rPr>
          <w:rFonts w:ascii="Times New Roman" w:hAnsi="Times New Roman" w:cs="Times New Roman"/>
        </w:rPr>
        <w:t>__</w:t>
      </w:r>
    </w:p>
    <w:p w:rsidR="0014664B" w:rsidRPr="00CE4723" w:rsidRDefault="0014664B" w:rsidP="00FE75EF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</w:rPr>
      </w:pPr>
      <w:r w:rsidRPr="00CE4723">
        <w:rPr>
          <w:rFonts w:ascii="Times New Roman" w:hAnsi="Times New Roman" w:cs="Times New Roman"/>
        </w:rPr>
        <w:t>My commission expires the ________ day of______________, A.D.______________.</w:t>
      </w:r>
    </w:p>
    <w:sectPr w:rsidR="0014664B" w:rsidRPr="00CE4723" w:rsidSect="00114E52">
      <w:footerReference w:type="default" r:id="rId8"/>
      <w:pgSz w:w="12240" w:h="15840"/>
      <w:pgMar w:top="900" w:right="99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B17" w:rsidRDefault="004B6B17" w:rsidP="00FF7BF9">
      <w:pPr>
        <w:spacing w:after="0" w:line="240" w:lineRule="auto"/>
      </w:pPr>
      <w:r>
        <w:separator/>
      </w:r>
    </w:p>
  </w:endnote>
  <w:endnote w:type="continuationSeparator" w:id="0">
    <w:p w:rsidR="004B6B17" w:rsidRDefault="004B6B17" w:rsidP="00FF7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0AE7" w:rsidRDefault="00460AE7">
    <w:pPr>
      <w:pStyle w:val="Footer"/>
    </w:pPr>
    <w:r>
      <w:t>(White Form)</w:t>
    </w:r>
  </w:p>
  <w:p w:rsidR="00460AE7" w:rsidRDefault="00460A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B17" w:rsidRDefault="004B6B17" w:rsidP="00FF7BF9">
      <w:pPr>
        <w:spacing w:after="0" w:line="240" w:lineRule="auto"/>
      </w:pPr>
      <w:r>
        <w:separator/>
      </w:r>
    </w:p>
  </w:footnote>
  <w:footnote w:type="continuationSeparator" w:id="0">
    <w:p w:rsidR="004B6B17" w:rsidRDefault="004B6B17" w:rsidP="00FF7B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7D7E6C"/>
    <w:multiLevelType w:val="hybridMultilevel"/>
    <w:tmpl w:val="7D5A5E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zQ3NgfSppYW5ko6SsGpxcWZ+XkgBYa1AAJwU78sAAAA"/>
  </w:docVars>
  <w:rsids>
    <w:rsidRoot w:val="0035375A"/>
    <w:rsid w:val="000802F6"/>
    <w:rsid w:val="00114E52"/>
    <w:rsid w:val="0014664B"/>
    <w:rsid w:val="00177E52"/>
    <w:rsid w:val="001D40B1"/>
    <w:rsid w:val="001E5D98"/>
    <w:rsid w:val="00233789"/>
    <w:rsid w:val="00235330"/>
    <w:rsid w:val="00255F58"/>
    <w:rsid w:val="00284ABA"/>
    <w:rsid w:val="0035375A"/>
    <w:rsid w:val="00460AE7"/>
    <w:rsid w:val="004B6B17"/>
    <w:rsid w:val="004C789D"/>
    <w:rsid w:val="005520E5"/>
    <w:rsid w:val="005B7952"/>
    <w:rsid w:val="006C7762"/>
    <w:rsid w:val="00767DA3"/>
    <w:rsid w:val="007867F5"/>
    <w:rsid w:val="007F5071"/>
    <w:rsid w:val="007F593B"/>
    <w:rsid w:val="00844170"/>
    <w:rsid w:val="00925AC4"/>
    <w:rsid w:val="00990B0A"/>
    <w:rsid w:val="00A12016"/>
    <w:rsid w:val="00A14351"/>
    <w:rsid w:val="00A8123B"/>
    <w:rsid w:val="00AB2C1E"/>
    <w:rsid w:val="00B05A78"/>
    <w:rsid w:val="00B56D4D"/>
    <w:rsid w:val="00BB3BBC"/>
    <w:rsid w:val="00BC4B7E"/>
    <w:rsid w:val="00CE4723"/>
    <w:rsid w:val="00CF0DEE"/>
    <w:rsid w:val="00D60854"/>
    <w:rsid w:val="00DC0065"/>
    <w:rsid w:val="00E34F82"/>
    <w:rsid w:val="00E36997"/>
    <w:rsid w:val="00E5687C"/>
    <w:rsid w:val="00E83C1E"/>
    <w:rsid w:val="00ED4BBA"/>
    <w:rsid w:val="00F02647"/>
    <w:rsid w:val="00F12525"/>
    <w:rsid w:val="00FE75EF"/>
    <w:rsid w:val="00FF7B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0A6D5"/>
  <w15:docId w15:val="{2D38279C-22F3-4A6D-A427-0BD7B045D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F7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F7BF9"/>
  </w:style>
  <w:style w:type="paragraph" w:styleId="Footer">
    <w:name w:val="footer"/>
    <w:basedOn w:val="Normal"/>
    <w:link w:val="FooterChar"/>
    <w:uiPriority w:val="99"/>
    <w:unhideWhenUsed/>
    <w:rsid w:val="00FF7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BF9"/>
  </w:style>
  <w:style w:type="paragraph" w:styleId="BalloonText">
    <w:name w:val="Balloon Text"/>
    <w:basedOn w:val="Normal"/>
    <w:link w:val="BalloonTextChar"/>
    <w:uiPriority w:val="99"/>
    <w:semiHidden/>
    <w:unhideWhenUsed/>
    <w:rsid w:val="00FF7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B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14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75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Fluellen</dc:creator>
  <cp:lastModifiedBy>Michelle Allen</cp:lastModifiedBy>
  <cp:revision>2</cp:revision>
  <cp:lastPrinted>2022-04-12T19:13:00Z</cp:lastPrinted>
  <dcterms:created xsi:type="dcterms:W3CDTF">2022-04-12T19:14:00Z</dcterms:created>
  <dcterms:modified xsi:type="dcterms:W3CDTF">2022-04-12T19:14:00Z</dcterms:modified>
</cp:coreProperties>
</file>